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EE79E3C" w:rsidR="003F7D5A" w:rsidRPr="00CF7E84" w:rsidRDefault="00C866EC" w:rsidP="00AB59E5">
      <w:pPr>
        <w:pStyle w:val="Heading1"/>
      </w:pPr>
      <w:r>
        <w:t xml:space="preserve">National Soil Carbon Innovation Challenge – Development and Demonstration Round 1 </w:t>
      </w:r>
      <w:r w:rsidR="00573D98">
        <w:t>project</w:t>
      </w:r>
    </w:p>
    <w:p w14:paraId="2492CE00" w14:textId="27D8C0B5" w:rsidR="00573D98" w:rsidRDefault="00CF7E84" w:rsidP="00CF7E84">
      <w:r w:rsidRPr="00CF7E84">
        <w:t xml:space="preserve">This letter </w:t>
      </w:r>
      <w:r w:rsidR="002C7A51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C866EC">
        <w:t>National Soil Carbon Innovation Challenge – Development and Demonstration Round 1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bookmarkStart w:id="0" w:name="_GoBack" w:colFirst="0" w:colLast="2"/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  <w:bookmarkEnd w:id="0"/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9A0B24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9A0B24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50A7A0" w14:textId="77777777" w:rsidR="009A0B24" w:rsidRDefault="009A0B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214D710">
          <wp:extent cx="5731510" cy="766445"/>
          <wp:effectExtent l="0" t="0" r="2540" b="0"/>
          <wp:docPr id="6" name="Picture 6" descr="Australian Government | Department of Industry, Science, Energy and Resources | Business | business.gov.au 1328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D0B6C" w14:textId="77777777" w:rsidR="009A0B24" w:rsidRDefault="009A0B24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C6E4F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C7A51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B67C0"/>
    <w:rsid w:val="003D78C7"/>
    <w:rsid w:val="003F7D5A"/>
    <w:rsid w:val="00402E42"/>
    <w:rsid w:val="00407ECA"/>
    <w:rsid w:val="004111E9"/>
    <w:rsid w:val="00436B60"/>
    <w:rsid w:val="00452BA6"/>
    <w:rsid w:val="00455A46"/>
    <w:rsid w:val="00486607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B4EF0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B24"/>
    <w:rsid w:val="009A0EF0"/>
    <w:rsid w:val="009B4840"/>
    <w:rsid w:val="009C7ABF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160B"/>
    <w:rsid w:val="00BB3470"/>
    <w:rsid w:val="00BD5303"/>
    <w:rsid w:val="00C022E3"/>
    <w:rsid w:val="00C20068"/>
    <w:rsid w:val="00C866EC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66F0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cd3a0451e317c1fece9b392b789cc00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559b90de8c0e37174d5de0f013dd54c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adc12f6dae154c79be5a6e3c91d71f0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c12f6dae154c79be5a6e3c91d71f0d" ma:index="25" nillable="true" ma:taxonomy="true" ma:internalName="adc12f6dae154c79be5a6e3c91d71f0d" ma:taxonomyFieldName="DocHub_ModernManufacturingGrantProgramStreams" ma:displayName="Program Streams" ma:indexed="true" ma:default="" ma:fieldId="{adc12f6d-ae15-4c79-be5a-6e3c91d71f0d}" ma:sspId="fb0313f7-9433-48c0-866e-9e0bbee59a50" ma:termSetId="4f4cf2e3-e00d-4dbc-8c1c-3b13537c2f6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c12f6dae154c79be5a6e3c91d71f0d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gration Stream</TermName>
          <TermId xmlns="http://schemas.microsoft.com/office/infopath/2007/PartnerControls">87b550c4-186c-4c20-894f-f27b94709ca5</TermId>
        </TermInfo>
      </Terms>
    </adc12f6dae154c79be5a6e3c91d71f0d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9216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ED224-21A7-456E-9B55-14BC213C50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19629-C85A-4580-8F45-803E1927DEED}">
  <ds:schemaRefs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DDE3F6-9ED2-4182-AA18-18692E24DA5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28B3619-7A01-41C8-B50E-BAF0EEB61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61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2-02-02T02:03:00Z</dcterms:created>
  <dcterms:modified xsi:type="dcterms:W3CDTF">2022-02-02T0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